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110667</w:t>
      </w:r>
    </w:p>
    <w:p>
      <w:pPr>
        <w:pStyle w:val="Date"/>
      </w:pPr>
      <w:r>
        <w:t xml:space="preserve">วันอังคารที่</w:t>
      </w:r>
      <w:r>
        <w:t xml:space="preserve"> </w:t>
      </w:r>
      <w:r>
        <w:t xml:space="preserve">11</w:t>
      </w:r>
      <w:r>
        <w:t xml:space="preserve"> </w:t>
      </w:r>
      <w:r>
        <w:t xml:space="preserve">มิถุน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ปิยวรรณ) ก็จะมาทำความรู้จักกับขั้นตอนของการผลิตแอนิเมชัน 2 มิตินะคะ เพื่อที่เราจะได้มีข้อมูลนะ มีทฤษฎีนะคะ มีความรู้พื้นฐานก่อนที่เราจะได้ไปผลิตสื่อแอนิเมชันนะ ซึ่งเดี๋ยวเรามาทำความรู้จักกันเลยว่าขั้นตอนของการผลิตงานแอนิเมชัน 2 มิตินะคะ มีอะไรบ้างนะ จริง ๆ ขั้นตอนของการผลิตชิ้นงานนะ มันก็จะ… ไม่ว่าจะเป็น 3 มิติ 2 มิตินะคะ หรือว่าเป็นสื่อนะคะ สื่อการเรียนรู้สื่อต่าง ๆ นี่ ก็จะต้องมีขั้นตอน มีกระบวนการในการสร้างหรือการผลิตชิ้นงานออกมานะคะ ซึ่งในที่นี้นี่ จะมีขั้นตอนการนำเสนอของขั้นตอนการผลิตแอนิเมชันนะคะ จะมีอยู่ 3 ขั้นตอนนะคะ จะมีอยู่ 3 ขั้นตอน หรือจะเรียกว่า "เป็นกระบวนการผลิตสื่อนะคะ เรียกว่า 3 P นะคะ 3 P ซึ่งจะมี P ที่ 1 Pre-Production นะคะ หรือเป็นขั้นของการวางแผนงานนะคะ P ที่ 2 คือ P Production เป็น Production นะคะ หรือการผลิตงาน เป็นขั้นของการผลิตงานนะคะ ขั้นที่ 3 เป็นขั้น Post-Production นะคะ หรือเป็นขั้นของการตัดต่อชิ้นงานนะคะ เป็นขั้นของการตัดต่อชิ้นงานหรือ Post Production เป็นขั้นตอนหลังการผลิตนั่นเองนะ หลังการผลิต ทีนี้เรามาดูรายละเอียดของแต่ละขั้นนะคะ เราจะมาดูรายละเอียดของแต่ละขั้นนะคะ ซึ่งขั้นที่ 1 ขั้นวางแผนงานนะคะ หรือ Pre-Production นะคะ ขั้นวางแผนงานหรือ Pre-Production นี่ มีองค์ประกอบอะไรบ้างนะ ขั้นวางแผนงาน 1. นะคะ คือ เริ่มจากการค้นหาไอเดียหรือแรงบันดาลใจนะคะ ไอเดียกับแรงบันดาลใจ คือไอเดียนี่เป็น… ไม่ว่าจะเป็นหาสิ่งใหม่ ๆ ที่เราชอบนะคะ หาความคิดใหม่ แรงบันดาลใจใหม่ ๆ ในการคิดเนื้อเรื่องนะ ในการคิดเนื้อเรื่องนะคะ ซึ่งการสร้างแรงบันดาลใจนี่มาจากไหน อาจจะมาจากการสร้างจากอดีตนะคะ จากตำนาน จากเรื่องราวที่ผ่านมา จากวัฒนธรรมนะคะ จากประวัติศาสตร์นะคะ เพื่อให้เราได้เกิดแนวคิด เกิดเนื้อเรื่องนะคะ เราก็จะสร้างจากสิ่งที่เคยนะคะ จะเป็นนิทานตำนานอะไรต่าง ๆ ก็แล้วแต่ เราสามารถที่จะเกิด… เกิดเป็นแรงบันดาลใจ ให้เราอยากสร้างเรื่อง สร้างนิทาน สร้างสื่อขึ้นมาได้นะคะ หรือแรงบรรดาลใจจะได้มาจากอะไร หรือจากการอ่านะคะ ได้จากการอ่าน อ่านสิ่งที่เราไม่ชอบ เพื่อที่จะหาบันดาลใจใหม่ ๆ นะ ลองหาแรงบันดาลใจใหม่ ๆ จากสิ่งที่เราชอบ สิ่งที่เรายังไม่เคยเจออะไรอย่างนี้นะ ยังไม่เคยอ่านนะคะ อาจจะเป็นแนวแฟนตาซีนะหรืออ่านบทวิจัยนะคะ อ่านบทความ อ่านจากหนังสือนะคะ อ่านจากการ์ตูนนะคะ อ่านจากหนังสือสิ่งพิมพ์พวกนี้ ลองเปิดอ่าน ลองศึกษานะคะ เพื่อที่เราจะได้แรงบันดาลใจนะคะ ได้ความคิดนะคะ ได้ความคิดใหม่ ๆ ออกมานะ หรือจากการบันทึกจากภาพถ่าย จากการค้นหานะ จากการค้นคว้านะ นะคะ จากการค้นคว้รูปภาพ ภาพถ่ายต่าง ๆ นะคะ เพื่อที่จะ… คือมันมีหลายวิธีมาก ในการหาแรงบันดาลใจ ในการคิดเนื้อเรื่องนะคะ จากการพบเจอนะ จากสื่อวิดีโอ ภาพผ่านนิ่ง ภาพถ่ายต่าง ๆ ทั้งในอินเทอร์เน็ต จากสิ่งที่เราพบเจอนะคะ ล้วนแล้วแต่เป็นวิธีที่จะทำให้เรานี่เกิดความคิดใหม่นะคะ เกิดแรงบันดาลใจนะคะ หรือจะมีแรงบันดาลใจจากตัวเอง จากตัวเอง เรื่องราวของตัวเองนะคะ ชีวิตของตนเองอะไรอย่างนี้ หรือจากสิ่งที่เราพบเจอโดยตรงนะคะ จากประสบการณ์ที่เราพบเจอโดยตรงนะคะ ก็… นะคะ เป็นวิธีหนึ่งที่เราจะได้แรงบันดาลใจ ได้ไอเดียใหม่ ๆ ได้ความคิดใหม่ ๆ เพื่อเป็นเนื้อเรื่องใหม่ขึ้นมาได้นะคะ อันนี้คือการ… การค้นหาไอเดียและก็แรงบันดาลใจนะคะ มีหลากหลายวิธีนะคะ ก็…นะคะ ทุกคนจะต้องค้นหา หาไอเดียนะคะ มีแรงบันดาลใจในการทำสื่อนะ 2. นะคะ คือ การเขียนบท อันนี้คืออยู่ในขั้นของการวางแผนนะคะ ขั้นสำคัญนะคะ ของการทำงานแอนิเมชันนะคะ การเขียนบทหรือสคริปต์นะคะ คือ การ์ตูนแอนิเมชันจะมีบทพูด บางทีจะได้เขียนบทนะคะ ได้มีสคริปต์ ได้มีสคริปต์นะคะ บทพูด บทสนทนานะคะ มีสคริปต์คร่าว ๆ ว่าเนื้อเรื่องราวนะคะ ของการ์ตูนแอนิเมชันการ์ตูน Animation ของเราเป็นอย่างไร มี… เป็นอย่างไรนะคะ เรื่องราวเป็นอย่างไรนะ ก็จะมีบทให้ได้อ่าน ก่อนที่เราจะได้ไปวางแผนสร้างนะ คือ บทนี้ตั้งแต่เริ่มต้นจนจบนะคะ เป็นเนื้อเรื่องนะ ตั้งแต่เริ่มต้นจนจบนะคะ ว่าแอนิเมชันของเรานี่ จะเป็นเรื่องราวแบบไหนนะคะ เรื่องราวอย่างไรนะคะ เริ่มต้นอย่างไร ดำเนินไปอย่างไร แล้วก็จะจบแบบไหนนะคะ มีการบทพูดไหม บทสนทนาไหม หรือบรรยายแต่ละฉากนะคะ อย่างนั้นก็จะได้มีต้องเขียน ต้องมีสคิปต์ มีบทนะ ต่อไป การกำกับงานศิลป์ในการ์ตูนแอนิเมชันนะ พวก Art dairection นะคะ เป็นการดูภาพงาน ภาพงาน ภาพการ์ตูน แต่ละภาพนะคะ แต่ละฉาก แต่ละตัว ศิลปะที่เราต้องใช้ ฉากที่เราต้องใช้ องค์ประกอบต่าง ๆ นะคะ มีอะไรบ้างนะคะ ต้องเตรียม ถัดมานะคะ ก็คือการสร้างบทภาพนิ่งนะคะ หรือ Storyboard นะคะ การสร้างบทภาพนิ่งหรือ StoryBroad นี่นะคะ เป็นการวางโครงนะคะ เป็นการวางโครงแอนิเมชันของเราทั้งหมดเลย ตั้งแต่เริ่มต้นนะคะ จนจบให้เห็นเป็นภาพให้เป็นฉาก ๆ ออกมา แล้วก็องค์ประกอบในแต่ละฉากจะทีอะไรบ้างนะคะ ก็คือต้องสร้างเป็นบทภาพนิ่งไว้ให้ดูนะ นะคะ เห็นเป็นฉาก ๆ มีกี่ฉาก แต่ละฉากมีใช้เสียงอะไรนะคะ มีการบรรยายฉากนั้นอย่างไรนะคะ ก็สร้างเป็นเรื่องราว สร้างเปเป็น Story ในรูปแบบของกระดาษก่อน เป็นรูปแบบของเอกสารก่อน ซึ่งก็จะมีรูปแบบนะคะ มีฉาก มีรายละเอียดนะคะ ใช้เสียงอะไร ใช้ Effect อะไร อย่างนี้นะ จะเป็นการวางแผนตรงนี้นะ เพื่อได้มองภาพสตอรี่บอร์ดจะช่วยเรามองภาพของการ์ตูนชัดขึ้น มาว่ามันจะทำให้เราจินตนาการ หรือคิดนะคะ จินตนาการได้ว่า อ๋อ มันจะมีการเคลื่อนไหวอย่างไร ฉากเป็นอย่างไร ถัดมาในเรื่องของการ Vocal Tracks VocoLtack คือ Tack เสียง ในงานแอนิเมชันนะคะ การใช้เสียง เสียงพูด เสียงพากย์ การพากย์เสียงเข้าไป การเตรียมเสียงนะคะ ที่จะใช้ในงานแอนิเมชัน ซึ่งอันนี้ก็ต้องได้วางแผน ได้เตรียมเสียงไว้ ซึ่งตัวเสียงกก็จะมี มี Sound มีลิงก์ Soud.com นะ ที่จะนำไปใช้นะ นะคะ ถัดมาก็เป็นบทภาพเคลื่อนไหวนะคะ เป็นบทภาพเคลื่อนไหว ก็… ก็จะมี Story ของแอนิเมชันที่ให้มีการเคลื่อนไหวนะคะ อาจจะถ้าฉากไหนที่มันเป็นต้องมีการเคลื่อนไหวนะ ก็ใส่เป็นฉาก ๆ นะคะ การบรรยายเป็น… ให้มันเกิดเป็นภาพเคลื่อนไหว เวลาที่เราใส่บทภาพเคลื่อนไหว หรือว่าเป็น Animatic Story นี่ เวลาเปิดสมุดเราก็จะได้เห็นมันจะได้เห็นนะคะ การเคลื่อนไหวแต่ละฉากนะคะ ฉาก 1 ถึง ฉาก 10 เป็นอย่างไร รูปแบบการเคลื่อนไหวอย่างไร ใน Charactor หรือตัวละครตัวนั้นนะคะ อาจจะต้องมีบทภาพเคลื่อนไหวด้วย อันนี้เป็นองค์ประกอบของการวางแผนงานนะคะ เวลาที่เราจะทำสื่อแอนิเมชันนะคะ ทำการ์ตูนแอนิเมชันหรือสื่อแอนิเมชัน 1. คุณจะต้องนะคะ มีไอเดีย มีเนื้อเรื่อง ต้องเขียนบท นะคะ มีการวาดการ์ตูน มีการทำ StoryBoard นะคะ มีการใช้เสียงที่ต้องใช้นะคะ มีการพากย์เสียงเข้าไปนะคะ หรือจะเป็นภาพบรรยายโดยใช้ภาษามือก็ได้นะคะ หรือจะเป็น… เป็นการบรรยายใต้ภาพอะไรอย่างนี้นะคะ ก็ได้นะคะ นี่คือสิ่งที่ต้องได้เตรียม เป็นการวางแผนงานนะ ทีนี้เมื่อเราได้ทำการวางแผนงานครบถ้วนแล้วนะคะ ก็มาสู่ขั้นที่ 2 ก็คือขั้นของการผลิตงานนะคะ หรือว่า Production นะ ในขั้นของการการผลิตงานนี่นะคะ เป็นขั้นของการลงมือทำนะ เป็นขั้นของการลงมือทำนะ ก็คือวาดองค์ประกอบของภาพนะคะ การ Layout นะ วาดองค์ประกอบของภาพ อาจจะวาดด้วย… วาดด้วยมือ วาดด้วยเครื่องคอมพิวเตอร์นะ อันนี้ก็คือการผลิตงาน ก็คือการลงมือทำ ไม่ว่าจะ… จะทำให้รูปแบบเอกสาร ทำในรูปแบบของการใช้วาดด้วยคอมพิวเตอร์นะคะ วาดด้วยมือ วาดด้วยคอมพิวเตอร์นะคะ การเติมเต็มการเคลื่อนไหวให้สมบูรณ์นะคะ การใส่ Key frame นะ ให้มันมีการเคลื่อนไหวที่สมบูรณ์นะคะ ใช้โปรแกรมเข้ามาช่วยพวก… โปรแกรม Photoshop โปรแกรม Digital Painting นะ ที่ช่วยวาด พอช่วยเสร็จปุ๊บ เราก็จะมาเป็นการวาดเส้นให้มีความสวยงามนะคะ ตอนวาดนะ เวลาเราวาดตัวการ์ตูน เราก็มาดูที่เส้นนะคะ ที่มันมีการต่อ การ… ให้มันมีความสมจริง ให้มีความสวยงาม สุดท้ายนี่ ก็เป็นการวางองค์ประกอบต่าง ๆ เข้าด้วยกันนะ นะคะ แล้วก็การใส่เอฟเฟกต์นะคะ การรวมองค์ประกอบที่เราเตรียมไว้นะ นะคะ มาเข้าด้วยกัน พร้อมทั้งให้มีการใส่เอฟเฟกต์ต่าง ๆ เอฟเฟกต์ ก็คือลักษณะพิเศษนะ เป็นลักษณะพิเศษ ไม่ว่าจะเป็นสิ่งที่เราใส่เอฟเฟกต์เสียง ใส่เอฟเฟกต์แสงนะคะ แสง สีพวกนี้ พวกแสง ความ… ความน่าสนใจนะคะ เอฟเฟกต์ก็จะช่วยให้สื่อให้มีความน่าสนใจขึ้น ตรงนี้ก็จะเป็นขั้นตอนนะคะ ที่ต้องทำให้ขั้นของการผลิตงานนะคะ หลังจากนั้นนี่ เมื่อเรา… เสร็จแล้วปุ๊บก็มาขั้นตัดต่อนะคะ ขั้นตัดต่อ Post-Production นะ เมื่อเรามีการวาง Layout มีการวางองค์ประกอบ เอฟเฟกต์อะไรเสร็จปุ๊บนะคะ สำหรับแต่ละส่วนแต่ละฉาก เสร็จแล้วปุ๊บนี่ เราก็มาทำการตัดต่อ การตัดต่อนะ Post-Production ตัวนี้ จะเป็นขั้นสุดท้ายของการผลิดแอนิเมชันนะคะ ซึ่งจะนำเอาไฟล์งานที่เราประมวลจากโปรแกรม จากการวางองค์ประกอบต่าง ๆ นี่นะคะ ตามเหตุการณ์ก่อน-หลัง ที่เราได้วางไว้นะ เราก็มาวางพากย์เสียงนะคะ หรือจะเป็นใส่คำบรรยายนะคะ ใส่คำบรรยายใต้ฉากแต่ละฉากนะคะ ก็จะมีพิมพ์คำบรรยายลงไปนะคะ ให้ตรงกับตำแหน่ง บรรยายให้ตรงกับตำแหน่งของฉากแต่ละฉาก นะคะ เสร็จแล้วก็จะใส่ Transition หรือการเปลี่ยน การเปลี่ยนช่วงนะคะ การเปลี่ยนของแต่ละฉากนะคะ ให้มันมีความน่าสนใจ การเปลี่ยนหรือ transition ทำการตกแต่งนะคะ รายละเอียดของงานให้เสร็จสมบูรณ์ แล้วเราจะทำการแปลงนะ แปลงไฟล์ออก ให้ออกมาในรูปแบบต่าง ๆ ในระบบดิจิทัล อย่างเช่น แปลงไฟล์มาในรูปแบบของไฟล์ AVI ไฟล์วิดีโอนะ หรือไฟล์ Q แปลงลงในระบบ Beta Type ก็ได้ เพื่อที่จะนำไปใช้นะคะ ในการตัดต่อนะ นะคะ ในการตัดต่อก็จะมีพวกโปรแกรม Premire Pro อะไรแบบนี้ อันนี้ก็เป็นนะคะ คือ การทำงานแอนิเมชันนะ เราจะได้คุ้นเคยกับกระบวนการ 3 กระบวนการนี้นะคะ คือ การวางแผนนะคะ การผลิตงาน แล้วก็การตัดต่อนะคะ ซึ่งสรุปการวางแผนก็จะเป็นขั้นก่อน การผลิตนะคะ ก่อนการผลิต เตรียมงานทั้งหมดก่อนลงมือทำนะคะ มีไอเดีย การค้นหาไอเดียนะคะ การเขียนบท การกำกับงานศิลป์นะคะ การกำกับงานศิลป์นะคะ การสร้างบทภาพ หรือการทำ StoryBoard นะคะ การสร้างบทความเคลื่อนไหวนะคะ แล้วก็ขั้นผลิตงานนี่เป็นขั้นที่เราลงมือทำนะคะ แล้วก็ขั้นตัดต่อเป็นขั้นสุดท้ายของการผลิตแอนิเมชันนะคะ เป็นตัดต่อ ประมวลผลงาน ตรวจสอบความเรียบร้อย ตกแต่งรายละเอียดต่าง ๆ เสร็จแล้วการ Export หรือกรแปลงไฟล์ออกไป เพื่อที่จะเอาไปเผยแพร่เอาไปใช้งานนะคะ จะเผยแพร่ลงในเว็บก็ได้ ลงทุกแพลตฟอร์มอะไรอย่างนี้นะ ก็คือนำไปประชาสัมพันธ์ อันนี้ก็เป็นขั้นตอนที่เราจะด้ดำเนินการนะคะ เวลาที่จะผลิตสื่อ ก็นะคะ ต้องวางแผนนะคะ ซึ่งจะให้พวกเราได้ไป… จะได้ให้พวกเราไปวางแผนงาน เอาขั้นผลิต Produc นะคะ ให้ทุกคนได้ค้นหาไอเดียนะ เพราะฉะนั้น 10 สไลด์ อาจารย์พูดเสร็จแล้ว แล้วก็ทีเหลือก็จะให้พวกเรานี่ได้ค้นคว้าผลงานที่เกี่ยวข้องกับแอนนิเมชันมาคนละ 1 เรื่องนะคะ โดยค้นจากสื่อนะ จาก… ฐานข้อมูล ฐานข้อมูลแห่งชาติ ที่เขาได้มีการเผยแพร่ผลงานแอนิเมชันนะ นะคะ ที่เกี่ยวข้องกับแอนิเมชันนะ จะเป็น 2D หรือ 3D ก็ได้ แล้วก็ให้พวกเรา… เดี๋ยวให้เวลาค้นนะ ทุกคนนะคะ เปิดออนไลน์อยู่แล้วนะ ตอนนี้เปิดออนไลน์อยู่แล้ว ให้เวลาค้นเท่าไรดีนะคะ 30 นาที ให้เวลาค้น 30 นาทีนะคะ 1. เอาชื่อเรื่องนะ เอาชื่อเรื่องออกมานะคะ ผลงานเกี่ยวกับแอนิเมชันนะคะ เป็นผลงาน จะเป็นผลงานวิจัยหรือผลงานบทความ หรือเป็นโครงการอิสระ เป็นวิทยานิพนธ์ หรืออะไรก็ได้นะ ที่เขาทำเกี่ยวกับแอนิเมชันนะคะ เป็นสื่อแอนิเมชัน เกี่ยวข้องกับการเรียนการสอน เป็นสื่อแอนิเมชันที่เกี่ยวของกับประชาสัมพันธ์ หรือสื่อแอนิเมชันที่เกี่ยวข้องหลาย ๆ งาน หลาย ๆ ศาสตร์นะ ลองค้นดูว่าเราสนใจนะ เราสนใจสื่อแอนิเมชันด้านไหนะคะ เกี่ยวกับอะไรนะ ค่ะ ตอนนี้แจ้งพี่ล่ามนะคะ ให้น้อง ๆ ค้นคว้างาน 30 นาทีนะคะ ค่ะ พี่ล่ามสามารถพักเบรกได้นะคะ</w:t>
      </w:r>
    </w:p>
    <w:p>
      <w:pPr>
        <w:pStyle w:val="BodyText"/>
      </w:pPr>
      <w:r>
        <w:t xml:space="preserve">(อาจารย์ปิยวรรณ) ใครที่ค้นคว้าได้แล้วนะคะ จะมีลิงก์ให้เข้ามาพิมพ์ข้อมูล ลิงก์อยู่ใน Classroom นะคะ ลิงก์อยู่ใน Classroom เมื่อเราค้นผลงานเจอแล้ว ถูกใจแล้วนะคะ ที่สนใจด้านแอนิเมชันนะ ก็.. ให้คลิกลิงก์นะ เปิด Classroom ขึ้นมานะ ให้คลิกลิงก์เพืที่จะมามันมีโจทย์ให้ไหม ใส่ชื่อเรื่องนะคะ ชื่อเรื่อง มันมีอยู่ 200 คำ ชื่อเรื่อง ชื่อเจ้าของนะคะ ชื่อเรื่อง ชื่อเจ้าของผลงาน ปีที่เผยแพร่นะ แล้วก็ใส่ลิงก์ URL มานะคะนะคะ ระบุชื่อเจ้าของผลงานที่เราค้นเจอนะคะ ใส่ชื่อเรื่อง ชื่อเจ้าของผลงานนะ ปีที่เขาเผยแพร่นะคะ แล้วก็ใส่ URL แล้วก็ใส่ URL อ๋อ คลิกเข้าไปใช่ไหมคะ คลิกเข้าไปตรงนี้ปุ๊บ เราก็พิมพ์ชื่อเรื่องน่ะค่ะ หรือก๊อปมาก็ได้นะ Copy ชื่อเรื่องนะคะ ใส่ชื่อเรื่อง สมมติว่าการ์ตูนแอนิเมชันนะ สมมติใส่เป็นชื่อแอนิเมชัน อันนี้สมมตินะคะ เราก็ก๊อบปีชื่อที่เราค้นเจอมานะ แอนิเมชันนะคะ ชื่อเรื่องอาจจะใส่เครื่องหมาย / นะคะ นี่ชื่อเรื่องที่เราค้น ชื่อเจ้าของ ชื่อเจ้าของผลงาน ก๊อปมานะคะ ปี / เขาเผยแพร่ปีไหนนะคะ ใส่เครื่องหมาย / เขาเผยแพร่ปีไหน ใส่ปี พ.ศ. ที่เข้าเผยแพร่นะคะ ถ้าปีที่เขาเผยแพร่เป็นผลงาน ผลงานที่อยู่ในปี 2565 สมมติเขาใส่ปี 2565 นะ แล้วก็ / แล้วก็ใส่ URL นะคะ ก็คัดลอก URL มาใส่ ก็วาง เอ้ย ก็วาง URL วางลิงก์นะคะ วาง URL ที่อยู่ของผลงานนะคะ มาใส่แล้วก็กดปุ่ม Submit อย่าลืม… อย่าลืมใส่รหัสตัวเองนะ ขอโทษที ใคร Submit มาแล้วบ้าง อย่าลืมใส่รหัสตัวเองนะคะ ใครที่ยังไม่ใส่รหัสนักศึกษา 3 ตัวหลัง 3 ตัวหลังมาด้วยนะคะ ไม่ต้องใส่คำว่า</w:t>
      </w:r>
      <w:r>
        <w:t xml:space="preserve"> </w:t>
      </w:r>
      <w:r>
        <w:t xml:space="preserve">“</w:t>
      </w:r>
      <w:r>
        <w:t xml:space="preserve">ชื่อเรื่อง</w:t>
      </w:r>
      <w:r>
        <w:t xml:space="preserve">”</w:t>
      </w:r>
      <w:r>
        <w:t xml:space="preserve"> </w:t>
      </w:r>
      <w:r>
        <w:t xml:space="preserve">ก็ได้นะ มันจะได้… ไม่ต้องใส่คำว่า</w:t>
      </w:r>
      <w:r>
        <w:t xml:space="preserve"> </w:t>
      </w:r>
      <w:r>
        <w:t xml:space="preserve">“</w:t>
      </w:r>
      <w:r>
        <w:t xml:space="preserve">ชื่อเรื่อง</w:t>
      </w:r>
      <w:r>
        <w:t xml:space="preserve">”</w:t>
      </w:r>
      <w:r>
        <w:t xml:space="preserve"> </w:t>
      </w:r>
      <w:r>
        <w:t xml:space="preserve">มาก็ได้นะคะ ลิงก์ของผลงานที่… ลิงก์ผลงานเลยค่ะ ค่ะ ลิงก์ของผลงานนั้นเลยค่ะ ใส่ / ด้วยนะ คั่น ใส่เครื่องหมาย / คั่นระหว่างชื่อเจ้าของ ชื่อปี ใส่เครื่องหมาย / คั่นนะคะ เหมือนตัวนี้นะ ระหว่างชื่อเรื่อง ชื่อเจ้าของ ระหว่างปี แล้วก็ URL ใส่รหัส ใช่ค่ะ สุดท้ายปิดท้ายด้วยรหัสนักศึกษา 3 ตัวหลังนะคะ อย่าลืมคั่นด้วยเครื่องหมาย / มาด้วยนะ คั่นแต่ละอันนะคะ อันนี้ 2 มิติ ชื่อเรื่อง</w:t>
      </w:r>
      <w:r>
        <w:t xml:space="preserve"> </w:t>
      </w:r>
      <w:r>
        <w:t xml:space="preserve">“</w:t>
      </w:r>
      <w:r>
        <w:t xml:space="preserve">สันติภาพ</w:t>
      </w:r>
      <w:r>
        <w:t xml:space="preserve">”</w:t>
      </w:r>
      <w:r>
        <w:t xml:space="preserve"> </w:t>
      </w:r>
      <w:r>
        <w:t xml:space="preserve">การ์ตูนแอนิเมชันเรื่อง</w:t>
      </w:r>
      <w:r>
        <w:t xml:space="preserve"> </w:t>
      </w:r>
      <w:r>
        <w:t xml:space="preserve">“</w:t>
      </w:r>
      <w:r>
        <w:t xml:space="preserve">สายเกิน</w:t>
      </w:r>
      <w:r>
        <w:t xml:space="preserve">”</w:t>
      </w:r>
      <w:r>
        <w:t xml:space="preserve"> </w:t>
      </w:r>
      <w:r>
        <w:t xml:space="preserve">2 มิติ เพื่อเสริมสร้างจิตสำนึก เราเจอผลงานเรื่องนั้นแล้วนี่ ลองนะคะ ลองไปดูตัวผลลัพธ์เขาดูนะคะ หรือสิ่งที่เขาทำ นี่ก็มีเยอะมากเลยนะ ยกตัวอย่างนะ อย่างเช่น การพัฒนาแอนิเมชัน 2 มิติ เรื่อง</w:t>
      </w:r>
      <w:r>
        <w:t xml:space="preserve"> </w:t>
      </w:r>
      <w:r>
        <w:t xml:space="preserve">“</w:t>
      </w:r>
      <w:r>
        <w:t xml:space="preserve">มหัศจรรย์ เมืองลุง</w:t>
      </w:r>
      <w:r>
        <w:t xml:space="preserve">”</w:t>
      </w:r>
      <w:r>
        <w:t xml:space="preserve"> </w:t>
      </w:r>
      <w:r>
        <w:t xml:space="preserve">มหัศจรรย์เมืองลุง ไม่รู้มีใครค้นเจอเหมือนกันหรือเปล่านะ ก็คือเมืองลุง ก็คือเมืองพัทลุงนะคะ อันนี้ก็หลายหน่วยงานเลยนะ ในการสนับสนุนหรือว่าสปอนเซอร์ ก็มีผู้ร่วมหรือเป็นเจ้าของผลงานนะคะ ที่ร่วมกันทำแอนิเมชัน 2 มิติเรื่องนี้นะคะ จาก ม.ราชภัฏสงขลา โอเคนะคะ อันนี้เขา… พัฒนาชิ้นนี้ เพื่อแอนิเมชันนะคะ พัฒนาสื่อขึ้นมาแล้ว วัตถุประสงค์เขานี่ เพื่อพัฒนาสื่อ แล้วก็เพื่อประเมินผู้ชม ประเมินความพึงพอใจของผู้ชมนะคะ อันนี้กลุ่มเป้าหมายเขานะ ประเมินความพึงพอใจของผู้ชม จำนวน 40 คนนะคะ เครื่องมือก็โดยใช้สื่อแอนิเมชัน 2 มิติ อันนี้เป็นฉบับเต็มเลยนะคะ ทีนี้มาดู… เลื่อนมาดูผลงานเขาเลย จะเห็นได้ว่างานแอนิเมชันนะ ก็มีคนนำไปพัฒนาเป็นงานวิจัยนะคะ เป็นงานวิจัย เดี๋ยวนะ เห็นไหมคะ อันนี้ก็จะเป็น… เป็นรายละเอียด อันนี้เป็นขั้นตอนของเขานะคะ นี่เขา… เขาก็ทำ จะเห็นว่าขั้นตอนการวิจัย เขาก็จะใช้การผลิตสื่อแอนิเมชันนะคะ ตามหลัก 3P ตามหลัก 3P P ที่ 1 P Production นะคะ Pre-Production นี่ก็เตรียมก่อนการผลิต เตรียมอย่างไรบ้างคะ โครงสร้างของสื่อนะคะ ออกแบบโครงสร้างของสื่อนะคะ ออกแบบสื่อให้มีรูปแบบเค้าโครง ตามหลักสากลนะ นะคะ ก็ตั้งแต่ต้นยันจบเรื่อง ใช้โครงเรื่องแบบ 3 องค์นะคะ จะมีช่วงเริ่มเรื่อง ช่วงดำเนินเรื่อง แล้วก็ช่วงสรุปนะคะ เขาเรียกว่า</w:t>
      </w:r>
      <w:r>
        <w:t xml:space="preserve"> </w:t>
      </w:r>
      <w:r>
        <w:t xml:space="preserve">“</w:t>
      </w:r>
      <w:r>
        <w:t xml:space="preserve">การใช้โครงสร้างแบบ 3 องค์</w:t>
      </w:r>
      <w:r>
        <w:t xml:space="preserve">”</w:t>
      </w:r>
      <w:r>
        <w:t xml:space="preserve"> </w:t>
      </w:r>
      <w:r>
        <w:t xml:space="preserve">นะคะ ช่วงเริ่ม อันนี้เป็นช่วงเริ่มนี่ ช่วงเริ่มเรื่องนะ เป็นช่วงของการแนะนำตัวละคร แล้วก็นำเรื่องเข้าสู่ช่วงถัดไปนะคะ ส่วนช่วงที่ 2 เป็นช่วงดำเนินเรื่องนะคะ การดำเนินเรื่องของเขานี่กล่าวถึงของสถานที่ท่องเที่ยวที่สำคัญ ๆ ของจังหวัดพัทลุงนะคะ ซึ่งก็ตามคำขวัญประจำจังหวัด ซึ่งก็มีรายละเอียดของจังหวัดพัทลุงนะคะ โดยมีการสอดแทรกข้อมูล ความรู้ และประวัติศาสตร์ความเป็นมาของสถานที่แต่ละแห่ง อันนี้ก็จะเป็นตามขั้นตอนที่ 2 ขั้นตอนที่ 3 ของเขา ก็ขั้นตอนการสรุปนะคะ ยังเป็นขั้นของ Pre อยู่ ช่วงสรุป จะเป็นบทสรุปของสื่อนะคะ ด้วยการเล่าเหตุการณ์ด้วยการจบลงแบบสมหวัง ทำให้ผู้ชมนี่รู้สึกมีความสุขและอิ่มเอมใจนะคะ มี 3 ช่วงนะ ในการเขียนเรื่อง เนื้อเรื่องนะคะ อันนี้โครงเรื่องนะคะ เมืองหนังโนราห์ ทะเลสาบงาน เขาอกทะลุ น้ำพุร้อน เขาก็จะมีรายละเอียดนะ เขาก็จะมีออกกแบบตัวละครนะคะ แล้วก็ฉากนะคะ ออกแบบตัวละคร ใช้ซอฟต์แวร์นะคะ กลุ่ม Photoshop illustration นี่ Photoshop วาดตัวละครนะคะ ตัวละครเขามีชบา มีวาวา แล้วก็มีเมวี่นะคะ อันนี้เป็นตัวละครหลัก ตัวละครร่วม ก็จะมีเจ้าหน้าที่ มีมโนราห์ มีชาวบ้าน อันนี้คือตัวละครเขานะคะ นี่ชบา ชบาด้านหน้า ด้านข้าง ด้านหลัง อันนี้คือการออกแบบตัวละครนะคะ เวลาที่ชบาเข้าฉาก ชบาอาจจะหันหน้าเต็มตัว บางฉากเห็นด้านข้าง บางฉากเห็นด้านหลังนะคะ ตัวละครชบา ตัวละครวาวาก็เช่นกันนะ เห็นด้านข้าง บางฉากเห็นด้านหน้า บางฉากเห็นด้านหลังนะคะ ตัวละครเมมี่นะ แต่ละตัวละครก็จะมีเอกลักษณ์นะคะ มีผมตรง ผมหยัก ผมเปียนะคะ พี่เจ้าหน้าที่ก็จะแต่งตัวเป็นเจ้าหน้าที่นะคะ เป็นสไตล์เจ้าหน้าที่นะคะ มีฉากด้านข้าง ด้านหน้า และด้านหลัง ออกแบบแม้ค้านะคะ ออกแบบมโนราห์นะคะ ชาวบ้านคนที่ 1 ชาวบ้านคนที่ 2 แล้วก็มีสัตว์นะคะ อันนี้คือตัวละครนะคะ ออกแบบตัวละคร ถัดมาก็จะเป็นตัวอย่างของฉาก นะคะ มีฉากวัด อันนี้เป็นฉากของสถานที่ท่องเที่ยวนะคะ เป็นฉากสถานที่ท่องเที่ยว มีสถานที่ท่องเที่ยวสำคัญสำคัญในจังหวัดพัทลุงนะคะ ก็เป็นฉากแบบ 2 มิตินะคะ เป็นฉากภาพวาด 2 มิตินะคะ ในรูปแบบการ์ตูน 2 มิตินะ ค่ะ เมื่อมีการออกแบบฉาก ออกแบบตัวละคร เสร็จแล้วเขาก็จะมี Story Board นะคะ การทำ Story Board ก็จะมี… อย่างยกตัวอย่างนะคะ เป็นฉากอันนี้ อันที่ 2 ที่เขาเอามา ฉากการเดินทางนะคะ ฉากการเดินทาง มุมกล้องเป็น Long Short นะคะ จะต้องมาเข้าใจศัพท์ของมุมกล้องนะคะ แล้วก็การเคลื่อนที่ของกล้อง ก็คือแบบแพนนะ มีเสียงดนตรีประกอบนะคะ เสียงบรรยาย การบรรยายฉากนี้ ก็คือวันรุ่งขึ้น วาวา ชบา และเมมี่ ออกเดินทาง มีบทสนทนาประกอบฉากนะคะ หรือจะเป็นคำบรรยายนะ เป็นคำบรรยายใต้ฉากนะคะ นะคะ เป็นตัวหนังสือนะคะ ทีนี้ ระหว่างที่เขาเดินทาง เขาก็จะมีสนทนากันนะ ชบาและมีมี่ ชบาและมีมี่พูดนะ บอกว่าวาวาแล้วเราจะไปที่ไหนเป็นที่แรก เหมือนเราไปเที่ยวใช่ไหมคะ วาวาก็บอกว่าที่แรกก็จะเที่ยวที่วัดท่าแค อำเภอเมือง จังหวัดพัทลุง ก็จะมีบทสนทนาให้ข้อมูลนิดหน่อย เกี่ยวกับบทสนทนาเกี่ยวกับสถานที่ท่องเที่ยวนะคะ อันนี้เป็นตัวอย่างนะ การออกแบบ Storyborad มีฉาก ชื่อของฉาก มุมกล้อง เคลื่อนที่ เสียงบรรยายนะ อันนี้เป็น Pre-Production นะคะ Pre-P ถัดมาขั้นของการ P ที่ 2 นะคะ ขั้นของการผลิตหรือ Production นี่ เขาก็จะใช้โปรแกรมตัดต่อ ใช้ P นะคะ ทำการเรียบเรียงต่าง ๆ นะ เตรียมฉากแต่ละฉากมานะคะ มาเรียบเรียง มาเรียบเรียง เสร็จแล้วก็เป็นขั้นสุดท้าย คือ Post-Production ก็รวบรวมภาพทั้งหมดนะคะ มาใส่เทคนิคพิเศษนะคะ ใส่เทคนิคต่าง ๆ ประกอบให้เป็นผลงานที่สมบูรณ์นะคะ แล้วก็ใส่ชื่อเรื่อง ใส่ข้อความ ใส่เครดิตตอนท้ายเรื่อง ใส่ผลงานนะคะ ตอนจบผลงานนะ แล้วเราก็เอาไปเผยแพร่นะคะ ก็ Export ออกมานำไปเผยแพร่นะคะ นี่ก็จะเป็นการเผยแพร่ แสดงว่าน่าจะเข้าชมใน YouTube ได้นะคะ นี่ก็ได้สรุปผลออกมานะ อันนี้ก็เป็นตัวอย่างของแต่ละฉากนะคะ เพราะฉะนั้น มันก็มีหลากหลายผลงานนะ อีกตัวอย่างหนึ่ง มีไหม ตัวนี้ไม่เห็นข้อมูล อีกอันหนึ่งนะคะ เป็นการ์ตูนแอนิเมชัน เรื่อง เศรษฐกิจพอเพียงนะคะ เป็นสำหรับนักเรียนประถมปีที่ 5 เป็นสื่อ สร้างสื่อขึ้นมา เพื่อให้ความรู้เกี่ยวกับ ป. 5 ระดับ ป. 5 นะ เรื่อง เศรษฐกิจพอเพียง อันนี้ก็นานแล้วนะ ปี 2557 แต่ว่าเป็นกรณีศึกษานะ เราเอามาเป็นกรณีศึกษาของเรานะ ดูเป็นตัวอย่างนะคะ ก็เป็นฉาก อันนี้คือเป็นตัวอย่างแล้วนะ เป็นตัวอย่างแล้ว แอนิเมชันนะ ก็คลิกเลือก ก็จะมีให้คลิกเลือก อันนี้คือเป็นมี Interaction อันนี้มีโต้ตอบกับผู้ใช้ แล้วเราสามารถคลิกอ่าน คลิกดู คลิกเลือกได้นะคะ มีแบบทดสอบหลังเรียนด้วย นี่ทำเป็นแบบสื่อการเรียนรู้ในรูปแบบของการ์ตูนแอนิเมชันนะคะ นี่ก็จะมีแบบทดสอบสำหรับป.5 นะคะ เมื่อได้เข้าไปเรียน เมื่อได้เข้าไปเรียน เรื่อง เศรษฐกิจพอเพียงนะคะ แล้วก็มาทำการวัดความรู้นะคะ แต่ว่าในรายละเอียดเนื้อใน อันนี้เขาไม่ได้เอามาให้เราดู ศึกษาดูนะคะ ตัวนี้เป็นผลงาน ตัวนี้ก็… นะคะ ก็เป็นกรณีศึกษาที่เป็นตัวอย่างได้นะคะ อันนี้ปี… ปีไหนนะ ครั้งที่ 14 Conferlace ครั้งที่ 14 ครั้งที่ 14 อันนี้มันเป็นระบุปี เยอะนะคะ การ์ตูนแอนิเมชัน วิชาภาษาอังกฤษ เรื่อง การ… เรื่องการ หรือว่าเรื่อง… สำหรับชั้นประถมศึกษาปีที่ 5 มันมีเยอะมากนะคะ เพราะฉะนั้น ให้เราค้น แล้วก็อ่านศึกษานะคะ เราเข้าใจ อ่านแล้วเข้าใจตัวไหน หรือชอบอันไหนนี่นะคะ ก็สามารถที่จะส่งเข้ามานะ ตอนนี้ส่งเข้ามาเยอะแล้ว 28 คน โอเคค่ะ ก็ขออนุญาตอ่านดูผลงานที่พวกเราส่งมานะ นะคะ ก็เป็นแอนิเมชัน 2 มิติ คือเยอะเลยนะ 2 มิติ เรื่อง รักษ์ป่าไม้เท่ากับรักโลก อันนี้เมื่อปี 2556 อันนี้ค่อนข้างใหม่อยู่ 2 มิติ ในความมืดนะคะ เป็น Journal จริง ๆ ลืมบอกว่าเป็น 5 ปีย้อนหลัง แต่ไม่เป็นไร เราเอาไว้ดูเป็นแนวทางนะ เป็นตัวอย่าง เรื่องนี้ก็อ่านดูแล้ว ก็ลองค้นดูนะคะ ลองเข้าไปดูรายละเอียดนะคะ ว่าเขาใช้กระบวนการอะไรในการผลิตแอนิเมชันนะคะ เขาใช้เครื่องมืออะไรบ้างนะคะ แล้วเขาทำอย่างไรบ้างนะ การ์ตูนแอนิเมชัน 2 มิติ อันนี้เป็นเศรษฐกิจพอเพียงสำหรับ… อันเดียวกันกับที่อาจารย์อ่านเมื่อกี้ใช่หรือเปล่านะคะ ครูพิเศษจอมป่วนรีบอร์น อันนี้เป็นการ์ตูน เป็นเรื่องหรือว่าเป็นผลงานที่เป็นผลงานบทความวิจัย พวกนี้จะเป็นการ์ตูนนะ เรื่อง เก้าศาสตรา นี่ก็จะเป็นหนังนะ เป็นภาพยนตร์ เป็นภาพยนตร์แนว 2 มิตินะคะ เป็นภาพยนตร์แนว 2 มิติ การ์ตูนแอนิเมชัน 2 มิติ เรื่อง สันติภาพ การ์ตูนแอนิเมชัน 2 มิติ เรื่อง การแต่งกายอย่างถูกระเบียบนะคะ คือเห็นไหม มีเยอะมากนะคะ บางคนก็ยกเป็นวิดีโอ เป็นหนัง เป็นอันนี้มาเลยนะคะ โอเค ที่ให้พวกเราได้ค้น เพื่อที่จะให้พวกเรานี่ ได้มีไอเดียนะคะ ได้มีไอเดีย คือ สร้างแรงบันดาลใจ อยากจะทำแอนิเมชันขึ้นมาสัก 1 เรื่องนะคะ ถ้าพวกเราอยากจะทำแอนิเมชันสัก 1 เรื่องนี่นะคะ อยากทำอะไรนะคะ อยากทำอะไร แสดงว่าที่ส่งมาคืออยากทำใช่ไหม คนที่ค้นอาจจะสนใจก็ได้นะ แต่ว่า… สัปดาห์หน้านี่ สัปดาห์หน้าจะต้องมีไอเดียนะคะ ทุกคนต้องมีไอเดียนะคะ ในการทำแอนิเมชัน 2 มิตินะคะ เอาไอเดียก่อนอันดับแรกนะคะ ให้หาไอเดียก่อน ทุกคนหาไอเดียหาแนวความคิด หรือจะไปหาแรงบันดาลใจจากแรงค้นคว้า ว่าได้ฉันอยากทำ ฉันอยากจะทำเรื่องนั้นเรื่องนี้แล้วล่ะ มีอะไร มีในใจแล้วแหละ ที่อยากจะทำนะคะ โดยการดูจากที่เราค้นคว้านั่นแหละนะคะ นี่ เขาทำเรื่องนี้ เขาทำกี่นาทีนะ อะไรอย่างนี้ เขาใช้เวลา… ดำเนินเรื่องของเขาน่ะ กี่นาทีอะไรอย่างนี้นะคะ เพื่อที่เราจะได้เอามาเป็น… เป็นกรณีศึกษาของเรานะคะ เขาทำ… เขาใช้เวลากี่นาที อันนี้ตัวนี้นะคะ ความยาวของเรื่องนี้ ของแอนิเมชันมหัศจรรย์เมืองลุงนี่ ใช้เวลา 10 นาที นะยาวนะ เป็น 10 นาที อาจจะหลายฉาก เขามีฉากสนทนานู้นนี่นั่น ถือว่าเยอะนะ 10 นาทีนะคะ โดยธรรมชาติของคนเรา ของมนุษย์นี่ โดยเราจะดูคลิป ดูอะไรก็แล้วแต่ ถึง 2 ถึง 3 นาทีไหม ถึงไหมคะ ลอง… ลองคิดใส่ตัวเอง ว่าเวลาที่เราดูคลิป เปิดดูคลิปต่าง ๆ นี่ นะคะ ถ้าเราไม่สนใจตัวนั้นจริง ๆ นะ เราไม่มีทางที่จะแบบ… ที่จะดูเกิน 3 นาที นอกจากเป็นหนัง เป็นภาพยนตร์ เป็นอะไรที่เราสนใจหรือตั้งใจดูจริง ๆ หรือถ้าหากเปิดผ่าน ๆ นะคะ เพราะฉะนั้น 1 นาทีแรก ต้องดึงดูดความสนใจ หรือบางทีทำให้จบภายใน 3 นาที หรือ 5 นาทีได้ ก็จะเป็นเรื่องที่เป็นยิ่งดีนะคะ ในการเขียนบทสรุปเรื่อง หรือว่าในการคิด… คิดเรื่องขึ้นมานะคะ ภายใน 3 นาที 5 นาที อย่างนี้ เป็นเรื่องราวที่สามารถรับรู้ รับทราบ ถ่ายทอดได้นะคะ ทำให้คนอื่นรับรู้ รับทราบได้ อะไรอย่างนี้ ในเรื่องราวที่เราต้องการจะสื่อออกไปนะคะ นอกเหนือจากที่อาจารย์ให้ไปหานะ ก็ลองไปค้นดูเพิ่มเติมนะคะ เพื่อที่จะเป็น… เพื่อที่จะเป็นไอเดียให้เรานะคะ หลายคนที่ดูมานะ เสียงกระซิบจากสายน้ำ อันนี้เป็น… เป็นสื่อใน YouTube นะ แต่ไม่ใช่เป็นการเผยแพร่ในวารสาร อันนี้เป็นเทร็นด์ผู้สร้าง อันนี้ก็จะเป็นพวกหนังใช่ไหม ถ้าเป็นผลงานกรณีอย่างนี้นะ 2 มิติ เรื่องเหมือนการ… แอนิมเนชันที่ขึ้นต้นด้วยเรื่อง เราลองไปดูเนื้อหาข้างในน่ะค่ะ นะคะ กระบวนการ วิธีการนะคะ เขาได้ใช้กระบวนการอื่นนอกเหนือจาก 3P ไหม ถ้าเขาใช้นอกเหนือจากนี้ เขาใช้อะไร บางทีนอกเหนือจาก… หรือขั้นตอนการผลิตมันมีเยอะ มันไม่ใช่แค่ 3P นะคะ มันไม่ใช่แค่ 3P บางคนอาจจะผลิตด้วยกระบวนการอื่นนะคะ ที่อาจจะละเอียดขึ้นอะไรอย่างนี้นะคะ นะคะ ก็ลองไปดูนะคะ ก็ไปดูมานะ ไปอ่านมา แล้วก็สัปดาห์หน้านี่ สัปดาห์หน้าจะถาม… จะให้พวกเรามานะคะ จะถามว่าจะทำแอนิเมชันอะไร หาไอเดียมานะคะ อยากทำการ์ตูนแอนิเมชันเกี่ยวกับอะไรนะคะ ตอนนี้เรากำลัง… ตอนนี้นี่เรากำลังดำเนินการตาม… เรากำลังจะเริ่มวางแผนนะคะ เรากำลังจะเริ่มวางแผน ตอนนี้นะคะ อยู่ที่ขั้นตอนของการหาไอเดีย การหาแรงบันดาลใจนะคะ หาไอเดียกับแรงบันดาลใจสัก 1 สัปดาห์นะคะ สัก 1 สัปดาห์นะ เพื่อที่จะได้… เมื่อได้หัวข้อ ได้แรงบันดาลใจมาแล้ว เราก็จะได้เข้าสู่การเขียนบทนะคะ ลองเขียนบทนะคะ ลองคิดนะคะ ลองเขียนเรื่องราวของเรื่องนั้นออกมานะคะ ไหนลองดูสิ ลิงก์มีให้คลิกเชื่อมไปไหม เดี๋ยวมาดูกรณีศึกษาร่วมกันนะคะ การ์ตูนแอนิเมชัน 2 มิติ เรื่อง สายเกิน สายเกินนะคะ เขาใช้เวลา 3.41 นาที แล้วก็พัฒนา เรื่อง สายเกินนะคะ พัฒนาเรื่อง ประเมินความพึงพอใจของคนดูนะคะ ก็มีภาคผนวกมานะ แล้วก็มีภาคผนวกมานะ ก็มีการออกแบบตัวละครนะคะ ตัวละครเด็กนักเรียนผู้ชาย แล้วก็ตัวละครที่เป็นหญิงวัยทำงาน มีลูกกับแม่ อันนี้วัยนักเรียนนะ แสดงเป็นลูก การออกแบบตัวละคร ก็คือเห็นด้านหน้า ด้านข้าง แล้วก็ด้านหลังนะคะ ก็มีการวางโครงนะ เป็น Layout มองไม่ค่อยชัดนะคะ ก็มาใส่ StoryBoard นะคะ อันนี้เป็นภาพการ์ตูน ภาพการ์ตูนแต่ละฉาก ตัวนี้ Storyborad แต่ว่าเขานะคะ… เป็นการถ่ายมาแล้วก็มาตัดกัน ก็เลยดูไม่ค่อยชัดนะคะ อันนี้ก็จะเป็นภาพการ์ตูนแต่ละฉาก การ์ตูนแอนิเมชันจริง ๆ ถ้าภาพ 2 มิตินะ เราอาจจะต้องทำให้ภาพนิ่งนี่ มันเป็นภาพเคลื่อนไหวได้นะคะ ก็คือการเอาภาพนิ่งหลาย ๆ ภาพนะ มาต่อกัน แล้วให้มันเป็นภาพเคลื่อนไหวนะคะ เวลาดูนะ มันก็จะมีความสนุกนะคะ และการดูฉากนะคะ มีภาพบรรยายใช่ไหมคะ นะคะ ให้มีความตื่นเต้น หรือการเล่นมุมกล้องอะไรแบบนี้ มีการซูม แล้วก็การใส่เอฟเฟกต์นะคะ มี StoryBoard ที่… ตัวอย่าง StoryBoard นะคะ อาจะ… จะเยอะนะ นี่ตัวอย่าง StoryBoard ฉากแรกนะคะ ก็มีบรรยาย มุมมองอะไรอย่างนี้นะ เป็นภาพตึกภาพอะไรนะคะ อันนี้ก็เป็นกระบวนการนะ เป็นขั้นของ Pre-Production ขั้นตอนการวางแผนนะคะ ก่อนการผลิต เยอะเลย เดี๋ยวเราขอเปิดผ่าน ๆ นะคะ เยอะเหมือนกันนะ อันนี้เป็นขั้นตอนของการผลิตแล้ว Production นะคะ ผลงานนนี้ก็ใช้ 3P เช่นกันนะคะ ขั้นผลิตเขาก็ทำ ทำท่าทางการเคลื่อนไหวของตัวละครนะคะ อันนี้ก็ร่างด้วยมือ แล้วก็วาดด้วยคอมพิวเตอร์นะคะ ออกมาเป็นดิจิทัล ทำท่าทางของตัวละครเอามาลงนะคะ ในคอมพิวเตอร์นะคะ ฉากต่อยให้มันมีการเคลื่อนไหว ออกแบบตามที่ได้วางไว้ใน Storyborad อันนี้นะคะ ทำฉากมา อันนี้ก็เป็นขั้นผลิตนะ เขาก็ Render งานขั้นที่ 3 เป็นหลังการผลิต ที่ Render ทั้งหมดมาประกอบกัน นำฉากออกมาแต่ละฉากมาประกอบ โดยใช้ Premiere นะ มาประกอบ โดยให้มันมีความสมบูรณ์มากขึ้นนะคะ ก็ตัดต่อรวมกันนะคะ ฉากแรก ต่อหน้าแรก อาจจะเป็นเข้าสู่เรื่องเป็น Intro มีนะคะ มีรายละเอียด ให้ครบถ้วนสมบูรณ์นะคะ เสร็จแล้วก็เอาไปประเมินหาความพึงพอใจ ว่าคนที่ชมหรือเป้าหมายที่ชมการ์ตูนเรานี่ เขามีความชอบ มีความพึงพอใจ ด้านการออกแบบ ด้านเสียง ด้านภาพ เขาอะไรแบบนี้ เขามีความคิดเห็นอย่างไรนะคะ มันก็จะเป็นตัววัดนะคะ เป็นตัวบอกว่า อ๋อ ตัวสื่อของเรานี่ เรานำไปทดลองกับกลุ่มตัวอย่างมานี่ กลุ่มตัวอย่างกลุ่มนี้ให้ความเห็นนะคะ ที่ตรงกันอะไรอย่างนี้นะคะ เพราะฉะนั้น ผลงานที่ส่งมานะ ที่พวกเราไปค้นมา ก็เป็นตัวอย่างได้นะคะ อันนี้ก็เป็นตัวอย่างได้นะคะ เป็นตัวอย่างที่ดีได้เลย ก็ได้ถูกเอาไปเผยแพร่แล้วนะ นี่นะคะ เผยแพร่แล้ว อาจจะผ่านการตรวจสอบนะคะ จากคณะกรรมการต่าง ๆ นะ มีเรื่องไหนอีก ของที่ส่งมา เพื่อที่จะได้เอามาดูเป็นแนวทาง นะคะ ที่เราดูแล้วจะสามารถที่จะ อ๋อ เราดูแล้วมันทำได้อะไรอย่างนี้นะคะ เราสามารถทำได้อะไรอย่างนี้ ดูเป็นตัวอย่าง ดูเป็นกรณีศึกษา แล้วอ๋อ เขาทำอย่างนี้ เราก็จะสามารถที่จะเอามาเป็นไอเดียเป็นแนวคิดที่เราเอาไปทำได้เช่นกันนะคะ อันนี้ไม่มีลิงก์มา เลยก๊อบลิงก์เป็นตัวอย่างให้เพื่อนดูด้วยกันไม่ได้ อันนี้ก้านกล้วยเป็นลิงก์มานะ ลองดูเรื่องนี้สิ อันนี้ให้ลิงก์มาตรงไหมคะ อันนี้จะเป็น อันนี้ สันติภาพนี้ดูแล้วหรือยัง ลองดูเรื่องนี้ ลิงก์ไม่ครบใช่ไหม ลิงก์ที่ส่งมาเข้าไม่ได้นะ แสงสว่างในความมืด เรื่องนี้… การคิดชื่อเรื่องนี่ก็… ชื่อเรื่องดีนะ ชื่อเรื่องดีมีชัยไปกว่าครึ่งถูกไหมคะ ชื่อเรื่องเป็นชื่อที่ดึงดูดให้เราคลิก ให้เราเลือกถูกไหมนะคะ อันนี้เป็นผลงานในปี 2564 นะคะ อันนี้มีอ้างอิงครบถ้วนเลยนะคะ จากการประชุมระดับชาติ วิทยาลัยนครราชสีมานะคะ แอนิเมชัน 2 มิติ เรื่อง แสงสว่างในความมืด เขามีวัตถุประสงค์ 2 ข้อนะคะ ก็คือผลิตสื่อแอนิเมชัน 2 มิติ แล้วก็ประเมินความพึงพอใจนะคะ อันนี้ไม่ได้ใช้หลักการ 3P เรื่องนี้ไม่ได้ใช้ 3P เรื่องนี้ใช้ Ady Model น่ะ เรื่องนี้ใช้ ADDY Model เป็นไหมคะ มันไม่ได้มีแค่ 3P นะ ในการผลิตแอนิเมชันนะคะ อันนี้ก็เป็นอีกเรื่องหนึ่ง เป็นกรณีศึกษาเลย เดี๋ยวอาจารย์จะเพิ่มเนื้อหาตรง addie นะคะ เพราะว่าเป็นทฤษฎีนะคะ เป็นโมเดลที่ใช้ในการผลิตสื่อได้เช่นกันนะคะ แสงสว่างในความมืดนะคะ มี 2 ตัวละครนะคะ addie model aตัวละครหลักนะ มีตัวละครร่วม 9 มีฉาก 9 ฉากนะคะ โปรแกรมที่เขาใช้ เขาจะใช้ Illustrator เห็นไหมคะ เป็นเครื่องมือที่เราก็เรียนมาแล้วนะ ห้องนี้ถนัดแล้วนะ ไหมคะ เป็นเครื่องมือที่เราก็เรียนมาแล้วนะ ห้องนี้ถนัดแล้วนะ กับ illustrator ได้นะคะ Photoshop ตกแต่งฉากได้นะคะ แล้วก็ข้อความนี้ เคลื่อนไหวใช้ After Effect After Effect นะคะ แต่ว่าใช้เคลื่อนไหวตัวละครตัดต่อด้วย Sound Boots นะคะ ตัดต่อด้วย แล้วก็นำออกมาไปเผยแพร่ด้วยไฟล์ MP4 นะคะ เห็นไหม เราอ่าน เรารู้แล้วว่าเขาทำอะไร ทำอย่างไร ใช้โปรแกรมอะไรบ้างนะคะ เอาไปใช้กับใคร อันนี้ก็เป็นตัวอย่างที่ดีนะคะ เป็นกรณีศึกษาที่เราจะนำมาดูได้นะ addie model นะคะ ตัวแบบของ ADDIE Model ก็จะมีวิเคราะห์ก่อน อันนี้ของ ADDIE นะ Analite ก็คือวิเคราะห์ A ตัวที่ 1 ADDIE เป็นตัวย่อของกระบวนการนะคะ เหมือนกับ 3P Addie ขออนุญาตผลงานตัวนี้นะ ได้ดู ADDIE Model ไปด้วยเลยนะคะ ADDIE ตัวที่ 1 คือ วิเคราะห์ เขาก็จะทำการศึกษาวิเคราะห์รูปแบบเค้าโครงเรื่องที่จะเอาไปนำเสนอเป็นแอนิเมชันนะคะ วิเคราะห์ในเรื่องของการดำเนินเรื่องราวนะคะ โดยเน้นการสร้างความสนุกสนานให้กับผู้ชมนะคะ เป็นเหตุการณ์เหลือเชื่อที่ไม่เคยเกิดขึ้น ใช้การสร้างโครงสร้างแบบ 3 องค์ เป็น 3 ช่วง เวลาเราทำเรื่อง เขียนเรื่อง เขียนบท ก็ต้องใช้นะคะ โครงสร้างตามแบบ 3 องค์ ก็คือเป็นการเล่าเรื่องนะ อย่างนั้นเราจะต้องมีพื้นฐานของการเล่าเรื่องนะคะ การเล่าเรื่องจะเริ่มจากช่วงเริ่มเรื่อง ก็คือช่วงของการแนะนำช่วงของการเปิดเรื่องนะคะ เพื่อที่เข้าสู่ประเด็นสำคัญ อันนี้เขาเป็น… เข้าสู่ประเด็นสำคัญของเขานะคะ อันนี้คือการเดินเรื่อง การเริ่มเรื่องของเขานะ แล้วก็ช่วงดำเนินเรื่องของเขานี่ จะเป็นช่วงที่เล่าผ่านเหตุการณ์หลายเหตุการณ์นะคะ เพื่อแก้ปัญหาความขัดแย้งด้วยความสามัคคีนะคะ แล้วก็ช่วงสรุป บทสรุปของความสามัคคี โดยการเล่าเหตุการณ์ด้วยการจบลงแบบสมหวังนะคะ ทำให้ผู้ชมรู้สึกอิ่มเอมนะคะ ก็จะเป็นวิเคราะห์ อันนี้คือวิเคราะห์ ขั้นวิเคราะห์ วิเคราะห์เนื้อเรื่องนะคะ เสร็จแล้วปุ๊บนะคะ ออกแบบ ตัว A คือ Amaly Design หรือออกแบบนะคะ หรือการออกแบบ ก็จะมีการนำโครงเรื่อง โครงสร้างของสื่อแอนิเมชันของสื่อนี้ มากำหนดออกแบบสื่อนะคะ ซึ่งจะเล่าผ่านตัวละคร ตัวละคน 2 ตัว ของเขานะ มีชื่อ Jazz มีจอร์ด มีแจ๊ส มีจอร์ด มีซาร่า เยอะมากเลย ตัวประกอบนะคะ มี Sara มีคุณครูนะคะ ครูทิพย์ ครูฝน ครูแมน แล้วก็มีคุณลุง อันนี้คือตัวละครนะคะ ออกแบบตัวละคร แล้วก็จะมีตัวละครที่จะเป็น… เขามีฉากที่เขาอยู่เป็นฉากภูเขาน้ำแข็ง เป็นฉากฉากภูเขาไฟ ฉากในทะเล ก็เลยก็ต้องมีภาพนะคะ ภาพที่อยู่ในภูเขาไฟ ในทะเล ภูเขาน้ำแข็งอะไรอย่างนี้ ทีนี้ก็จะเป็นฉากต่าง ๆ นะคะ ก็เตรียมฉากมา มีฉากกลางเมือง ฉากทางไปโรงเรียนนะคะ ฉากหน้าโรงเรียน นี่ก็คือการออกแบบแต่ละฉากของเขา เสร็จแล้วก็มาออกแบบ StoryBoard นะคะ อันนี้ก็จะมีการบรรยายนะ ใน StoryBoard เวอร์ชันนี้ก็จะเป็น แจ๊สและจอร์จ หลังเลิกเรียน เห็นไหมฉากนั่งเรียนปุ๊บ ฉากหลังเลิกเรียน แล้วก็ฉากโรงเรียนจักโครงการพาไปดูงาน ดูงาน ระหว่างที่ดูงานปุ๊บ มีปรากฏการณ์พิเศษ อันนี้ก็มีผ่านมิติเวลาไปยังดินแดน อันนี้เป็นเรื่องเล่านะ ใครที่ค้นเรื่องนี้ก็คงจะได้อ่าน ได้อ่านนะคะ ก็สนุกสนานนะคะ เสร็จแล้วปุ๊บนะคะ เมื่อกี้ขั้นออกแบบนะ ออกแบบฉากต่าง ๆ ก็ครบถ้วนแล้ว ขั้นพัฒนา เป็น D ตัวที่ 3 เป็น D นะคะ ตำแหน่งที่ 3 Development หรือขั้นพัฒนานะคะ ก็เป็นการนำข้อมูลจากขั้นวิเคราะห์ออกแบบนะคะ มาสร้างเป็นฉากตัวละคร มาพัฒนาด้วยการใช้โปรแกรมวาดลงในโปรแกรมนะคะ วาดลงในโปรแกรม ใช้โปรแกรม Evaluate Illustrator โปรแกรม Photoshop โปรแกรม After อันนี้ก็คือพัฒนา แล้วก็เอามาใส่เสียงนะคะ แล้วก็ตัดต่อนะคะ อันนี้เป็นขั้นพัฒนา แล้วก็ไปขั้น UI นะคะ นำสื่อ 2 มิตินี้ไปเผยแพร่ทางแอปพลิเคชันต่าง ๆ Facebook Yเสร็จแล้วก็ประเมิน ประเมินความพึงพอใจด้วยผู้ชมนะคะ เอาไปเผยแพร่ปุ๊บผู้ชมเขาให้ดาวไหม อะรไอย่างนี้ อันนี้ก็จะเป็นการวัด การหาประสิทธิภาพ การพึงพอใจนะคะ อันนี้ก็จะเป็นผลของการพัฒนา เห็นไหมคะ แต่ละฉากที่มันมีการตัดต่อกันเรียบร้อยนะคะ ก็เป็นตัวอย่างที่ครบถ้วนสมบูรณ์นะคะ เป็นอีกโมเดลหนึ่ง addie model เป็นอย่างไรคะ น่าจะ… น่าจะได้ไอเดียนะ ได้ไหม ถ้าอย่างนั้นก็นะ… เวลาที่เหลือนี่ จะให้พวกเราไปหาไอเดีย หาแรงบันดาลใจนะคะ ในการทำแอนิเมชัน 2 มิตินะคะ เพื่อที่จะเป็นชิ้นงาน 1 ชิ้นนะ นะคะ คนละหรือคู่ดี คนละหรือคู่ดีคะ คนละเรื่องเลยนะ นะคะ ให้คนละเรื่องเลย ทำคนเรื่องดีกว่านะ ทำเอง วาดเองน่ะ ตอนนี้เราอยู่ที่เราใช้โมเดล 3P ก่อนนะ แต่ว่า ADDIE Model ก็เป็นทฤษฎีที่เรารู้ว่ามันมี… มันมีโมเดลนี้อยู่ มีโมเดล ADDEI อยู่ ก็เดี๋ยวจะเน้นในคาบหน้านะ ADDIE Model เพราะว่ามันมีหลายงานที่ใช้ ADDIE Model นะคะ หรือเพิ่มเติมเนื้อหากระบวนการผลิตสื่อนะ ประเภทต่าง ๆ เพราะฉะนั้น ก็เป็นการบ้านนะคะ เป็นการบ้าน ให้พวกเราไปค้นหาไอเดีย แล้วก็แรงบันดาลใจในการทำแอนิเมชันนะคะ แอนิเมชัน 2 มิติ รอบหน้าก็จะได้มาลงรายละเอียดในเรื่องของการเขียนบทนะคะ ลงรายละเอียดในเรื่องของการเขียนบทนะ ให้ไปหา… ให้ไปหาเรื่องมาก่อน แต่ว่าไม่ได้ให้ไปต่อยกับใครนะ ให้ไปหาเรื่องนี่ ให้ไปหาไอเดียใหม่ ๆ นะ ในการทำแอนิเมชัน 2 มิติ ไม่ต้องนาน… เรา 3-5 นาที 3-5 นาที ช่วงครึ่งเทอมแรก ก็น่าจะ… 2 มิติ ก็น่าจะจบได้ ต่อ 3 มิติต่อได้ ถ้าเครื่องเราไหว พี่พลอยบอกว่าเครื่องไหว เพราะว่าเป็นเครื่องใหม่ล่าสุดเลยนะ โอเคค่ะ มีข้อสงสัย มีข้อคำถามอะไรเพิ่มเติมไหมคะ วันนี้เป็นอย่างไรบ้าง อาจารย์พูดช้าหรือพูดเร็ว อาจารย์พูดเร็วไปไหม โอเคค่ะ รอบหน้าก็จะได้มาเขียนบทกันสนุกสนานนะ แล้วก็จะได้มาเล่า ไปหาไอเดียนะ แล้วก็มาเขียนบท แล้วก็… ทุกคนจะได้ถูกสุ่มออกมาเล่าบทตนเองนะคะ โอเค สไลด์ที่มีใน Classroom นะคะ ก็พยายามอัปสไลด์ให้ทุกครั้งแล้วกันนะ โอเค สัปดาห์นี้น่าจะเอาสบาย ๆ เพราะว่าเดี๋ยวต้องต่อสัมมนา แล้วกันนะ ไปต่อสัมมนาที่อาคาร 7 โอเค ก็น่าจะไม่มีอะไรแล้วนะคะ ก็ขอบคุณพี่ล่ามนะคะ วันนี้นะคะ ค่ะ ขอบคุณค่ะ เป็นอย่างไรคะ คนอื่นมีคำถามเพิ่มเติมไหม มีข้อสงสัยไหมไม่มีนะ ก็เจอกัน เดี๋ยวนะ เดี๋ยวดูวันก่อน ขออภัยวันที่ 18 นะคะ อังคารที่ 18 อาจารย์ติด… นำเสนอหลักสูตร ประกันคุณภาพหลักสูตร เพราะฉะนั้น วันอังคารหน้านะคะ ก็จะไม่ได้เรียน ก็จะให้หาไอเดียนะ ได้ไอเดียแล้วก็มา… ได้เขียน เขียนเนื้อเรื่องมา ได้เขียนบท เขียนเนื้อเรื่องมานะคะ เอาชื่อเรื่อง กับเนื้อเรื่องนะคะ สัปดาห์หน้าให้มีชื่อเรื่องกับเนื้อเรื่อง อย่างนั้นการเขียนเนื้อเรื่องนะ ให้ใช้หลักการตาม…การเขียนเนื้อเรื่องนะคะ จะเลือกรูปแบบที่แบบไร้แบบแผนก็ได้ ที่สร้างความสนุกสนานให้กับผู้ชมนะ นะคะ เราใช้โครงเรื่องแบบ 3 องค์นะคะ โดยการเล่าเรื่องให้เป็นแบ่งเป็น 3 ช่วงนะคะ ให้มีช่วงเริ่มเรื่อง ช่วงดำเนินเรื่อง แล้วก็ช่วงสรุปนะคะ นะคะ ให้ไปคิดเรื่องมานะ แล้วก็ลองเขียนมา ดำเนินเรื่อง แล้วก็ลองเล่าเรื่องนะคะ แล้วก็สรุปเรื่อง เหมือนเขียนเรียงความนะ เขายังมีอะไรนะ มีย่อหน้าใช่ไหม ย่อหน้านะคะ เนื้อเรื่อง แล้วก็สรุป มี 3 ย่อหน้า เวลาเขียนเรียงความ ในการเขียนเล่าเรื่องก็เช่นกัน ถ้ายังไม่มีไอเดียก็นี่ ยังมีเวลาในการไปหาไอเดียนะคะ ยังมีเวลาในการหาไอเดียนะ ยังไม่ต้องคิดถึงเรื่องราวก็ได้ ยังไม่ต้อง… ให้หาชื่อเรื่องก่อนว่าฉันจะถ่ายทอดเป็นการ์ตูนอะไร เกี่ยวกับอะไรนะคะ อยากถ่ายทอดเรื่องอะไร ให้ใครดูนะคะ ทำการ์ตูนแอนิเมชันให้ใครดู ให้กลุ่มเป้าหมายใดนะ นะคะ โอเคนะ พอดีติด… วันที่ 18 นะคะ ติดตรวจประกันคุณภาพหลักสูตร ใช่ ไม่ได้เรียนนะคะ แต่อาจจะต้องมีตัวแทนของปี… ปี 3 นะ อันนี้ ปี 3 ไหม จะได้คัดตัวแทนไปนั่งประกอบนะคะ หรือปีที่แล้วมีใครได้ไป จำได้ไหมคะ ประกันคุณภาพปีที่แล้ว เดี๋ยวปีนี้จะให้ที่ปรึกษาเสนอมา โอเคค่ะ นะ ถ้าอย่างนั้นก็เดี๋ยวจะให้ส่งใน Classroom แล้วกันนะคะ จะเขียนเป็นใบงานให้นะคะ ให้ไปคิดชื่อเรื่องไปหาไอเดียมาทำแอนิเมชันมาคนละ 1 เรื่องนะคะ โอเคนะ ถ้าอย่างนั้นก็วันนี้พอแค่นี้นะคะ เดี๋ยวไปเจอกันสัมมนา ปี 3 ต่อ วันนี้เจอรวมกันก่อน เจอกันอีกทีก็ 25 เลยนะ ก็ 25 เลย ถ้าเผื่อว่าจะนัด สมมติว่าจะนัดนะคะ ห้องเรามีว่าง ห้องนี้ว่างวันไหน แล้วพวกเราว่างวันไหน ใช่ ห้องแล็บ ใช่ ห้องนี้ อาจารย์จะว่างวันพุธ เด็กว่างไหมตอนบ่าย วันพุธ… พุธบ่าย พวกเราว่างไหมคะ พุธบ่ายพวกเราว่างไหม นักศึกษาว่างไหม ห้อง 1 พุธบ่ายว่างไหมคะ มีเรียน ไม่ ถามเผื่อ เผื่อว่าจะนัด จะเรียนสอนชดเชย นัดสอนชดเชยนะคะ เราไม่ได้เรียนวันอังคาร ก็ไปเรียนวันอื่นอะไรอย่างนี้ เพื่อไม่ให้เสียคาบ เดี๋ยวสอนไม่ทัน เดี๋ยวงานรับปริญญามา เจอช่วงซ้อม แล้ววันศุกร์ล่ะ วันศุกร์ก็น่าจะว่าง โอเค ก็น่าจะได้นัดเป็นวันศุกร์นะคะ ถ้าหากว่าสัปดาห์ไหนที่เราไม่ได้เรียนวันอังคาร ก็ต้องย้ายไปวันศุกร์ สัปดาห์นั้นอะไรอย่างนี้ เพื่อชดเชยนะคะ วันศุกร์นี่น่าจะว่างทุกคนนะคะ จะนัดเรียนค่ะ เพราะว่าชดเชยวันอังคาร ก็มาเรียนวันศุกร์แทน วันพุธบ่ายห้องอาจจะไม่ว่าง มันไม่มีห้อง ห้องมันจุได้เท่านี้ ค่ะ อาคาร 7 สัปดาห์หน้าอาจจะได้เรียนวันศุกร์แทนวันอังคาร เพราะว่าติดจริง ๆ นะคะ โอเคค่ะ ถ้าอย่างนั้นเดี๋ยวเจอ ถ้าอย่างนั้นเดี๋ยวเจอ เดี๋ยวค่อยนัดอีกทีนะ สัปดาห์หน้าวันอังคาร อาจจะได้นัดวันอื่นนะคะ วันอังคารก็อันนี้ไป… ยกคลาสไปวันอื่น สัปดาห์หน้านะคะ โอเคค่ะ อย่างนั้นวันนี้พอเท่านี้นะ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110667</dc:title>
  <dc:creator/>
  <cp:keywords/>
  <dcterms:created xsi:type="dcterms:W3CDTF">2024-06-11T08:38:16Z</dcterms:created>
  <dcterms:modified xsi:type="dcterms:W3CDTF">2024-06-11T08: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มิถุนายน 2567 เวลา 13.00 น.</vt:lpwstr>
  </property>
  <property fmtid="{D5CDD505-2E9C-101B-9397-08002B2CF9AE}" pid="3" name="subtitle">
    <vt:lpwstr/>
  </property>
</Properties>
</file>